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5AF13A11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7CE5364" w14:textId="46CC3905" w:rsidR="00EC73C8" w:rsidRDefault="008C3BB6" w:rsidP="008C3BB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050088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KOJINIŲ LAUKO BATŲ</w:t>
      </w:r>
      <w:r w:rsidR="00F464AF"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</w:t>
      </w:r>
      <w:r w:rsidR="00076C89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YPAČ ŠALTAM ORUI</w:t>
      </w:r>
    </w:p>
    <w:p w14:paraId="2328800A" w14:textId="2C9EEBF1" w:rsidR="00823075" w:rsidRDefault="00F464AF" w:rsidP="008C3BB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77777777" w:rsidR="00D431E6" w:rsidRPr="008C3BB6" w:rsidRDefault="00D431E6" w:rsidP="008C3BB6">
      <w:pPr>
        <w:jc w:val="center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</w:pPr>
      <w:r w:rsidRPr="008C3B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  <w:t>(1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2A02115E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363"/>
        <w:gridCol w:w="2638"/>
        <w:gridCol w:w="1952"/>
        <w:gridCol w:w="1887"/>
        <w:gridCol w:w="2111"/>
      </w:tblGrid>
      <w:tr w:rsidR="006D351B" w:rsidRPr="008B39CC" w14:paraId="666B3C65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6D351B" w:rsidRPr="00D20E1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F2676A">
              <w:rPr>
                <w:rFonts w:ascii="Times New Roman" w:hAnsi="Times New Roman" w:cs="Times New Roman"/>
                <w:b/>
                <w:sz w:val="20"/>
                <w:szCs w:val="20"/>
              </w:rPr>
              <w:t>echninės specifikacijos punktas</w:t>
            </w:r>
          </w:p>
        </w:tc>
        <w:tc>
          <w:tcPr>
            <w:tcW w:w="272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38D4E40" w14:textId="77777777" w:rsidR="006D351B" w:rsidRPr="00471C4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Reikalaujamos prekių techninės charakteristikos </w:t>
            </w:r>
          </w:p>
        </w:tc>
        <w:tc>
          <w:tcPr>
            <w:tcW w:w="2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6CE10" w14:textId="77777777" w:rsidR="00C6551D" w:rsidRPr="00471C4E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EFFC90A" w14:textId="062AA93D" w:rsidR="006D351B" w:rsidRPr="00471C4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71C4E">
              <w:rPr>
                <w:rFonts w:ascii="Times New Roman" w:hAnsi="Times New Roman" w:cs="Times New Roman"/>
                <w:b/>
                <w:sz w:val="20"/>
                <w:szCs w:val="20"/>
              </w:rPr>
              <w:t>Rodiklio reikšmė</w:t>
            </w:r>
          </w:p>
        </w:tc>
        <w:tc>
          <w:tcPr>
            <w:tcW w:w="1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6D351B" w:rsidRPr="00471C4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ekėjo siūlomų prekių rodiklių konkrečios reikšmės*</w:t>
            </w:r>
          </w:p>
        </w:tc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9A17" w14:textId="400545A5" w:rsidR="006D351B" w:rsidRPr="00471C4E" w:rsidRDefault="00266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rodomas </w:t>
            </w:r>
            <w:r w:rsidR="00345F07" w:rsidRPr="00345F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akredituotos pagal tarptautinius standartus laboratorijos </w:t>
            </w:r>
            <w:r w:rsidR="00345F07"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ndymų protokolo pavadinimas/numeris</w:t>
            </w:r>
            <w:r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, </w:t>
            </w:r>
            <w:r w:rsidR="007C09EE"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jo puslapio ir punkto numeris, kuriame nurodyta stulpelyje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r.4 </w:t>
            </w:r>
            <w:r w:rsidRPr="00471C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rodyta konkreti rodiklio reikšmė</w:t>
            </w:r>
          </w:p>
        </w:tc>
      </w:tr>
      <w:tr w:rsidR="00C6551D" w:rsidRPr="008B39CC" w14:paraId="3F96F706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471C4E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471C4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272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471C4E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471C4E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2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471C4E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471C4E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1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471C4E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471C4E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471C4E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471C4E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D351B" w:rsidRPr="00576ADB" w14:paraId="6AEAFDB5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B547FD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58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B547FD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D351B" w:rsidRPr="00576ADB" w14:paraId="7B17EEEB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0CC9B8E2" w:rsidR="006D351B" w:rsidRPr="00D20E1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</w:t>
            </w:r>
          </w:p>
        </w:tc>
        <w:tc>
          <w:tcPr>
            <w:tcW w:w="272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EB6FB9E" w14:textId="27E3E226" w:rsidR="006D351B" w:rsidRPr="007C09EE" w:rsidRDefault="00076C89" w:rsidP="006D351B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076C89">
              <w:rPr>
                <w:sz w:val="22"/>
                <w:szCs w:val="22"/>
              </w:rPr>
              <w:t>Gaminių kokybės garantijos terminas – 12 mėnesių aktyvios eksploatacijos sąlygomis, kuris skaičiuojamas nuo prekių išdavimo iš Pirkėjo sandėlio dienos, ir 24 mėnesiai nuo prekių priėmimo į sandėlį dokumentų pasirašymo dienos.</w:t>
            </w:r>
          </w:p>
        </w:tc>
        <w:tc>
          <w:tcPr>
            <w:tcW w:w="2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F974A" w14:textId="328D3C8D" w:rsidR="006D351B" w:rsidRPr="00B547FD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628C171E" w:rsidR="006D351B" w:rsidRPr="00B547FD" w:rsidRDefault="00076C8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n</w:t>
            </w:r>
            <w:r w:rsidRPr="00076C89">
              <w:rPr>
                <w:rFonts w:ascii="Times New Roman" w:hAnsi="Times New Roman" w:cs="Times New Roman"/>
                <w:i/>
                <w:color w:val="000000"/>
              </w:rPr>
              <w:t>urodyti konkrečiai</w:t>
            </w:r>
          </w:p>
        </w:tc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77777777" w:rsidR="006D351B" w:rsidRPr="00D13402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13402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576ADB" w14:paraId="416BCD8B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640E62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II.</w:t>
            </w:r>
          </w:p>
        </w:tc>
        <w:tc>
          <w:tcPr>
            <w:tcW w:w="85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E96E" w14:textId="58000107" w:rsidR="006D351B" w:rsidRPr="00640E62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TECHNINIAI REIKALAVIMAI</w:t>
            </w:r>
          </w:p>
        </w:tc>
      </w:tr>
      <w:tr w:rsidR="006D351B" w:rsidRPr="00576ADB" w14:paraId="215E2C04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97FE" w14:textId="42DACCE5" w:rsidR="006D351B" w:rsidRPr="006D351B" w:rsidRDefault="006D351B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351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4D766" w14:textId="267D16E4" w:rsidR="006D351B" w:rsidRPr="007C09EE" w:rsidRDefault="00076C89" w:rsidP="006D35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076C89">
              <w:rPr>
                <w:rFonts w:ascii="Times New Roman" w:hAnsi="Times New Roman" w:cs="Times New Roman"/>
              </w:rPr>
              <w:t>Kojinių spalva - samanų (artima spalvos kodui 18-0426 TP pagal PANTONE TEXTILE spalvų katalogą).</w:t>
            </w:r>
          </w:p>
        </w:tc>
        <w:tc>
          <w:tcPr>
            <w:tcW w:w="2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1BA7" w14:textId="50180D58" w:rsidR="006D351B" w:rsidRPr="00466CD5" w:rsidRDefault="006D351B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9A6F7" w14:textId="57050840" w:rsidR="006D351B" w:rsidRPr="00D20E1E" w:rsidRDefault="006D351B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547FD"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7E76" w14:textId="1C96A928" w:rsidR="006D351B" w:rsidRPr="00845D55" w:rsidRDefault="006D351B" w:rsidP="006D351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7C09EE" w:rsidRPr="00576ADB" w14:paraId="3E085368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77777777" w:rsidR="007C09EE" w:rsidRPr="006D351B" w:rsidRDefault="007C09EE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F3886" w14:textId="3487F8AD" w:rsidR="007C09EE" w:rsidRPr="009F70DA" w:rsidRDefault="009F70DA" w:rsidP="007C09EE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</w:rPr>
            </w:pPr>
            <w:r w:rsidRPr="009F70DA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  <w:lang w:eastAsia="lt-LT"/>
              </w:rPr>
              <w:t>KOJINIŲ LAUKO BATŲ YPAČ ŠALTAM ORUI TECHNINĖS CHARAKTERISTIKOS</w:t>
            </w:r>
          </w:p>
        </w:tc>
      </w:tr>
      <w:tr w:rsidR="007C09EE" w:rsidRPr="00576ADB" w14:paraId="01A4B3C7" w14:textId="77777777" w:rsidTr="00473306">
        <w:tc>
          <w:tcPr>
            <w:tcW w:w="13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31C5D8" w14:textId="77777777" w:rsidR="007C09EE" w:rsidRDefault="007C09EE" w:rsidP="007C0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111C77D0" w14:textId="627FF6A3" w:rsidR="007C09EE" w:rsidRPr="006D351B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22F5" w14:textId="77784902" w:rsidR="007C09EE" w:rsidRPr="00076C89" w:rsidRDefault="00076C89" w:rsidP="00076C89">
            <w:pPr>
              <w:rPr>
                <w:rFonts w:ascii="Times New Roman" w:hAnsi="Times New Roman" w:cs="Times New Roman"/>
              </w:rPr>
            </w:pPr>
            <w:r w:rsidRPr="00076C89">
              <w:rPr>
                <w:rFonts w:ascii="Times New Roman" w:hAnsi="Times New Roman" w:cs="Times New Roman"/>
              </w:rPr>
              <w:t>Kojinės bendra pluoštinė sudėtis, %</w:t>
            </w:r>
          </w:p>
        </w:tc>
        <w:tc>
          <w:tcPr>
            <w:tcW w:w="2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3F421" w14:textId="77777777" w:rsidR="00076C89" w:rsidRPr="00076C89" w:rsidRDefault="00076C89" w:rsidP="00076C8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76C89">
              <w:rPr>
                <w:rFonts w:ascii="Times New Roman" w:hAnsi="Times New Roman" w:cs="Times New Roman"/>
              </w:rPr>
              <w:t xml:space="preserve">Vilna 60 </w:t>
            </w:r>
            <w:r w:rsidRPr="00076C89">
              <w:rPr>
                <w:rFonts w:ascii="Times New Roman" w:hAnsi="Times New Roman" w:cs="Times New Roman"/>
              </w:rPr>
              <w:sym w:font="Symbol" w:char="F0B1"/>
            </w:r>
            <w:r w:rsidRPr="00076C89">
              <w:rPr>
                <w:rFonts w:ascii="Times New Roman" w:hAnsi="Times New Roman" w:cs="Times New Roman"/>
              </w:rPr>
              <w:t xml:space="preserve"> 5,0</w:t>
            </w:r>
          </w:p>
          <w:p w14:paraId="3AA2D3EA" w14:textId="3C2960EB" w:rsidR="00CB3AB9" w:rsidRPr="00076C89" w:rsidRDefault="00076C89" w:rsidP="00076C89">
            <w:pPr>
              <w:pStyle w:val="Header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76C89">
              <w:rPr>
                <w:rFonts w:ascii="Times New Roman" w:hAnsi="Times New Roman" w:cs="Times New Roman"/>
              </w:rPr>
              <w:t xml:space="preserve">PA 40 </w:t>
            </w:r>
            <w:r w:rsidRPr="00076C89">
              <w:rPr>
                <w:rFonts w:ascii="Times New Roman" w:hAnsi="Times New Roman" w:cs="Times New Roman"/>
              </w:rPr>
              <w:sym w:font="Symbol" w:char="F0B1"/>
            </w:r>
            <w:r w:rsidRPr="00076C89">
              <w:rPr>
                <w:rFonts w:ascii="Times New Roman" w:hAnsi="Times New Roman" w:cs="Times New Roman"/>
              </w:rPr>
              <w:t xml:space="preserve"> 5,0</w:t>
            </w:r>
          </w:p>
        </w:tc>
        <w:tc>
          <w:tcPr>
            <w:tcW w:w="1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99B8" w14:textId="679295A7" w:rsidR="007C09EE" w:rsidRPr="007C09EE" w:rsidRDefault="00076C89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n</w:t>
            </w:r>
            <w:r w:rsidRPr="00076C89">
              <w:rPr>
                <w:rFonts w:ascii="Times New Roman" w:hAnsi="Times New Roman" w:cs="Times New Roman"/>
                <w:i/>
                <w:color w:val="000000"/>
              </w:rPr>
              <w:t>urodyti konkrečiai</w:t>
            </w:r>
          </w:p>
        </w:tc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D5ED" w14:textId="4291A1B6" w:rsidR="007C09EE" w:rsidRPr="007C09EE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C5F65" w:rsidRPr="00576ADB" w14:paraId="6FC671FC" w14:textId="77777777" w:rsidTr="00473306">
        <w:trPr>
          <w:trHeight w:val="804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60092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6A8F903" w14:textId="10D0B363" w:rsidR="00EC5F65" w:rsidRDefault="00EC5F65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6D64B" w14:textId="535735B7" w:rsidR="00076C89" w:rsidRPr="00076C89" w:rsidRDefault="00076C89" w:rsidP="00076C89">
            <w:pPr>
              <w:jc w:val="both"/>
              <w:rPr>
                <w:rFonts w:ascii="Times New Roman" w:hAnsi="Times New Roman" w:cs="Times New Roman"/>
              </w:rPr>
            </w:pPr>
            <w:r w:rsidRPr="00076C89">
              <w:rPr>
                <w:rFonts w:ascii="Times New Roman" w:hAnsi="Times New Roman" w:cs="Times New Roman"/>
              </w:rPr>
              <w:t>Matmenų pokytis išskalbus ir išdžiovinus (skalbimo ir džiovinimo procedūros pagal LST EN ISO 6330 (arba lygiavertį) –  skalbimas 3G, džiovinimo būdas – A)</w:t>
            </w:r>
          </w:p>
          <w:p w14:paraId="1B659679" w14:textId="4E0A5F6F" w:rsidR="00076C89" w:rsidRPr="00076C89" w:rsidRDefault="00EC5F65" w:rsidP="00076C8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76C89">
              <w:rPr>
                <w:rFonts w:ascii="Times New Roman" w:hAnsi="Times New Roman" w:cs="Times New Roman"/>
              </w:rPr>
              <w:t>skersine kryptimi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2061" w14:textId="77777777" w:rsidR="00EC5F65" w:rsidRPr="008119C3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4B70313" w14:textId="77777777" w:rsidR="00EC5F65" w:rsidRPr="008119C3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729A610" w14:textId="77777777" w:rsidR="00076C89" w:rsidRPr="008119C3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047836E" w14:textId="77777777" w:rsidR="00076C89" w:rsidRPr="008119C3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F76AFD8" w14:textId="77777777" w:rsidR="00076C89" w:rsidRPr="008119C3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57A8465" w14:textId="77777777" w:rsidR="00076C89" w:rsidRPr="008119C3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B5320CF" w14:textId="77777777" w:rsidR="00076C89" w:rsidRPr="008119C3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34A6425" w14:textId="50A95133" w:rsidR="00EC5F65" w:rsidRPr="008119C3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119C3">
              <w:rPr>
                <w:rFonts w:ascii="Times New Roman" w:hAnsi="Times New Roman" w:cs="Times New Roman"/>
              </w:rPr>
              <w:t xml:space="preserve">ne daugiau </w:t>
            </w:r>
            <w:r w:rsidRPr="008119C3">
              <w:rPr>
                <w:rFonts w:ascii="Times New Roman" w:hAnsi="Times New Roman" w:cs="Times New Roman"/>
              </w:rPr>
              <w:sym w:font="Symbol" w:char="F0B1"/>
            </w:r>
            <w:r w:rsidRPr="008119C3">
              <w:rPr>
                <w:rFonts w:ascii="Times New Roman" w:hAnsi="Times New Roman" w:cs="Times New Roman"/>
              </w:rPr>
              <w:t xml:space="preserve"> 8,0</w:t>
            </w:r>
            <w:r w:rsidR="00076C89" w:rsidRPr="008119C3">
              <w:rPr>
                <w:rFonts w:ascii="Times New Roman" w:hAnsi="Times New Roman" w:cs="Times New Roman"/>
              </w:rPr>
              <w:t xml:space="preserve"> %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7BBBA" w14:textId="77777777" w:rsidR="00EC5F65" w:rsidRPr="00076C89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1A9AABC" w14:textId="77777777" w:rsidR="00EC5F65" w:rsidRPr="00076C89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A3AC51F" w14:textId="77777777" w:rsidR="00076C89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AD0E12E" w14:textId="77777777" w:rsidR="00076C89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9A43110" w14:textId="77777777" w:rsidR="00076C89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1039C15" w14:textId="77777777" w:rsidR="00076C89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B483B11" w14:textId="77777777" w:rsidR="00076C89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7F09E27" w14:textId="5F828A31" w:rsidR="00EC5F65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76C89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D1EEE" w14:textId="77777777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AD843EF" w14:textId="77777777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4F03FA4" w14:textId="1509BD90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EC5F65" w:rsidRPr="00576ADB" w14:paraId="5CEA551E" w14:textId="77777777" w:rsidTr="00473306">
        <w:trPr>
          <w:trHeight w:val="336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7A6DE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7A93" w14:textId="0654B171" w:rsidR="00EC5F65" w:rsidRPr="00076C89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76C89">
              <w:rPr>
                <w:rFonts w:ascii="Times New Roman" w:hAnsi="Times New Roman" w:cs="Times New Roman"/>
              </w:rPr>
              <w:t>išilgine kryptimi, %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30C5" w14:textId="0F4DC4F7" w:rsidR="003A5DDC" w:rsidRPr="008119C3" w:rsidRDefault="00EC5F65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119C3">
              <w:rPr>
                <w:rFonts w:ascii="Times New Roman" w:hAnsi="Times New Roman" w:cs="Times New Roman"/>
              </w:rPr>
              <w:t xml:space="preserve">ne daugiau </w:t>
            </w:r>
            <w:r w:rsidRPr="008119C3">
              <w:rPr>
                <w:rFonts w:ascii="Times New Roman" w:hAnsi="Times New Roman" w:cs="Times New Roman"/>
              </w:rPr>
              <w:sym w:font="Symbol" w:char="F0B1"/>
            </w:r>
            <w:r w:rsidRPr="008119C3">
              <w:rPr>
                <w:rFonts w:ascii="Times New Roman" w:hAnsi="Times New Roman" w:cs="Times New Roman"/>
              </w:rPr>
              <w:t xml:space="preserve"> 8,0</w:t>
            </w:r>
            <w:r w:rsidR="00076C89" w:rsidRPr="008119C3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C778" w14:textId="2D146DB3" w:rsidR="00EC5F65" w:rsidRPr="00076C89" w:rsidRDefault="00076C8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76C89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E82A" w14:textId="5D97F724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6709C3A8" w14:textId="77777777" w:rsidTr="00473306">
        <w:trPr>
          <w:trHeight w:val="277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BED6A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4 lentelės </w:t>
            </w:r>
          </w:p>
          <w:p w14:paraId="015213EE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  <w:p w14:paraId="79C9163B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2099FDD" w14:textId="77777777" w:rsidR="003A5DDC" w:rsidRDefault="003A5DDC" w:rsidP="00EC5F6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0D35604" w14:textId="004FDBD9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B8EF" w14:textId="1892D9AF" w:rsidR="003A5DDC" w:rsidRPr="008119C3" w:rsidRDefault="003A5DDC" w:rsidP="00EC5F6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Mezgimo tankis (</w:t>
            </w:r>
            <w:smartTag w:uri="urn:schemas-microsoft-com:office:smarttags" w:element="metricconverter">
              <w:smartTagPr>
                <w:attr w:name="ProductID" w:val="1 cm"/>
              </w:smartTagPr>
              <w:r w:rsidRPr="00050088">
                <w:rPr>
                  <w:rStyle w:val="CommentReference"/>
                  <w:rFonts w:ascii="Times New Roman" w:hAnsi="Times New Roman" w:cs="Times New Roman"/>
                  <w:sz w:val="22"/>
                  <w:szCs w:val="22"/>
                </w:rPr>
                <w:t>1 cm</w:t>
              </w:r>
            </w:smartTag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), vnt.: 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E8ECD" w14:textId="54B5BF0D" w:rsidR="003A5DDC" w:rsidRPr="008119C3" w:rsidRDefault="008119C3" w:rsidP="008119C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9308E" w14:textId="5B6F4391" w:rsidR="003A5DDC" w:rsidRPr="003A5DDC" w:rsidRDefault="008119C3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88883" w14:textId="567FF674" w:rsidR="003A5DDC" w:rsidRPr="003A5DDC" w:rsidRDefault="008119C3" w:rsidP="008119C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8119C3" w:rsidRPr="00576ADB" w14:paraId="09961500" w14:textId="77777777" w:rsidTr="00473306">
        <w:trPr>
          <w:trHeight w:val="720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B36F" w14:textId="77777777" w:rsidR="008119C3" w:rsidRDefault="008119C3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CD70E" w14:textId="5E64C17B" w:rsidR="008119C3" w:rsidRPr="008119C3" w:rsidRDefault="008119C3" w:rsidP="008119C3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i/>
                <w:iCs/>
                <w:sz w:val="22"/>
                <w:szCs w:val="22"/>
                <w:u w:val="single"/>
              </w:rPr>
            </w:pPr>
            <w:r w:rsidRPr="008119C3">
              <w:rPr>
                <w:rStyle w:val="CommentReference"/>
                <w:rFonts w:ascii="Times New Roman" w:hAnsi="Times New Roman" w:cs="Times New Roman"/>
                <w:i/>
                <w:iCs/>
                <w:sz w:val="22"/>
                <w:szCs w:val="22"/>
                <w:u w:val="single"/>
              </w:rPr>
              <w:t>kraštelis</w:t>
            </w:r>
          </w:p>
          <w:p w14:paraId="3761A8DA" w14:textId="79ECB731" w:rsidR="008119C3" w:rsidRPr="00050088" w:rsidRDefault="008119C3" w:rsidP="008119C3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79308" w14:textId="77777777" w:rsidR="008119C3" w:rsidRPr="008119C3" w:rsidRDefault="008119C3" w:rsidP="008119C3">
            <w:pPr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119C3">
              <w:rPr>
                <w:rFonts w:ascii="Times New Roman" w:hAnsi="Times New Roman" w:cs="Times New Roman"/>
              </w:rPr>
              <w:t>3-4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5999" w14:textId="77777777" w:rsidR="008119C3" w:rsidRDefault="008119C3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76C89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0532" w14:textId="77777777" w:rsidR="008119C3" w:rsidRDefault="008119C3" w:rsidP="008119C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1730F930" w14:textId="77777777" w:rsidTr="00473306">
        <w:trPr>
          <w:trHeight w:val="369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60FD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FB87" w14:textId="77777777" w:rsidR="003A5DDC" w:rsidRDefault="003A5DDC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3DFB98F6" w14:textId="68340D0B" w:rsidR="003A5DDC" w:rsidRPr="003A5DDC" w:rsidRDefault="003A5DDC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B3E91" w14:textId="77777777" w:rsidR="008119C3" w:rsidRPr="008119C3" w:rsidRDefault="008119C3" w:rsidP="008119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119C3">
              <w:rPr>
                <w:rFonts w:ascii="Times New Roman" w:eastAsia="Times New Roman" w:hAnsi="Times New Roman" w:cs="Times New Roman"/>
              </w:rPr>
              <w:t>4-5</w:t>
            </w:r>
          </w:p>
          <w:p w14:paraId="7827E10B" w14:textId="0EE0908C" w:rsidR="00B95D99" w:rsidRPr="008119C3" w:rsidRDefault="00B95D99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14E5F" w14:textId="23CA8644" w:rsidR="003A5DDC" w:rsidRPr="00CB3AB9" w:rsidRDefault="008119C3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9C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8513A" w14:textId="2D929BC2" w:rsidR="003A5DDC" w:rsidRPr="00CB3AB9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1BE4D6F6" w14:textId="77777777" w:rsidTr="00473306">
        <w:trPr>
          <w:trHeight w:val="830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17E1E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1F79" w14:textId="4DFDBB3B" w:rsidR="008119C3" w:rsidRPr="00050088" w:rsidRDefault="008119C3" w:rsidP="008119C3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i/>
                <w:sz w:val="22"/>
                <w:szCs w:val="22"/>
                <w:u w:val="single"/>
              </w:rPr>
            </w:pPr>
            <w:r>
              <w:rPr>
                <w:rStyle w:val="CommentReference"/>
                <w:rFonts w:ascii="Times New Roman" w:hAnsi="Times New Roman" w:cs="Times New Roman"/>
                <w:i/>
                <w:sz w:val="22"/>
                <w:szCs w:val="22"/>
                <w:u w:val="single"/>
              </w:rPr>
              <w:t>pėda</w:t>
            </w:r>
          </w:p>
          <w:p w14:paraId="2D8012C0" w14:textId="77777777" w:rsidR="003A5DDC" w:rsidRPr="00050088" w:rsidRDefault="008119C3" w:rsidP="008119C3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82DF" w14:textId="77777777" w:rsidR="003A5DDC" w:rsidRPr="00CB3AB9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5C1F07" w14:textId="17E1CB23" w:rsidR="003A5DDC" w:rsidRPr="00425762" w:rsidRDefault="008119C3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119C3">
              <w:rPr>
                <w:rFonts w:ascii="Times New Roman" w:hAnsi="Times New Roman" w:cs="Times New Roman"/>
                <w:color w:val="000000"/>
              </w:rPr>
              <w:t>4-5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4BD8" w14:textId="77777777" w:rsidR="003A5DDC" w:rsidRPr="00CB3AB9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5A1F09C3" w14:textId="0A1FABDC" w:rsidR="003A5DDC" w:rsidRDefault="008119C3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9C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04383" w14:textId="77777777" w:rsidR="003A5DDC" w:rsidRPr="00CB3AB9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3C65CD9" w14:textId="3406C6C6" w:rsidR="003A5DDC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3A5DDC" w:rsidRPr="00576ADB" w14:paraId="64B208E5" w14:textId="77777777" w:rsidTr="00473306">
        <w:trPr>
          <w:trHeight w:val="341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423A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65F4D" w14:textId="253C6970" w:rsidR="003A5DDC" w:rsidRPr="00A762C3" w:rsidRDefault="003A5DDC" w:rsidP="008119C3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B13C" w14:textId="093103CB" w:rsidR="00B95D99" w:rsidRPr="00425762" w:rsidRDefault="008119C3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119C3">
              <w:rPr>
                <w:rFonts w:ascii="Times New Roman" w:hAnsi="Times New Roman" w:cs="Times New Roman"/>
              </w:rPr>
              <w:t>5-6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647B5" w14:textId="2B90CD1A" w:rsidR="003A5DDC" w:rsidRDefault="00A762C3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9C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9A1D3" w14:textId="09420483" w:rsid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2852C89A" w14:textId="77777777" w:rsidTr="00473306">
        <w:trPr>
          <w:trHeight w:val="700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B1292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B965E" w14:textId="77777777" w:rsidR="00A762C3" w:rsidRPr="00425762" w:rsidRDefault="00A762C3" w:rsidP="00A762C3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u w:val="single"/>
              </w:rPr>
            </w:pPr>
            <w:r>
              <w:rPr>
                <w:rFonts w:ascii="Times New Roman" w:hAnsi="Times New Roman" w:cs="Times New Roman"/>
                <w:i/>
                <w:u w:val="single"/>
              </w:rPr>
              <w:t>blauzda</w:t>
            </w:r>
          </w:p>
          <w:p w14:paraId="21A44BA0" w14:textId="6AF490AD" w:rsidR="003A5DDC" w:rsidRPr="00050088" w:rsidRDefault="00A762C3" w:rsidP="00A762C3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5F1C6" w14:textId="1888F19B" w:rsidR="003A5DDC" w:rsidRDefault="008119C3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119C3">
              <w:rPr>
                <w:rFonts w:ascii="Times New Roman" w:hAnsi="Times New Roman" w:cs="Times New Roman"/>
                <w:color w:val="000000"/>
              </w:rPr>
              <w:t>4-5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F8B2" w14:textId="1F300DAB" w:rsidR="003A5DDC" w:rsidRDefault="008119C3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9C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FB991" w14:textId="77777777" w:rsidR="003A5DDC" w:rsidRPr="003A5DDC" w:rsidRDefault="003A5DDC" w:rsidP="008119C3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4E798E3E" w14:textId="2BEFDA68" w:rsid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</w:p>
        </w:tc>
      </w:tr>
      <w:tr w:rsidR="003A5DDC" w:rsidRPr="00576ADB" w14:paraId="1F91EAB4" w14:textId="77777777" w:rsidTr="00473306">
        <w:trPr>
          <w:trHeight w:val="412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F60E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5B58" w14:textId="76F4906D" w:rsidR="003A5DDC" w:rsidRPr="00473306" w:rsidRDefault="003A5DDC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FF55" w14:textId="32B265C9" w:rsidR="00B95D99" w:rsidRDefault="008119C3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119C3">
              <w:rPr>
                <w:rFonts w:ascii="Times New Roman" w:hAnsi="Times New Roman" w:cs="Times New Roman"/>
              </w:rPr>
              <w:t>5-6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3AD7" w14:textId="63483848" w:rsidR="003A5DDC" w:rsidRDefault="008119C3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9C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3794" w14:textId="3457F8CA" w:rsidR="003A5DDC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C5F65" w:rsidRPr="00576ADB" w14:paraId="24346438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2A8ED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431DCD4B" w14:textId="7D29161D" w:rsidR="00EC5F65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7FC0" w14:textId="798E7659" w:rsidR="00EC5F65" w:rsidRPr="002E295B" w:rsidRDefault="002946FF" w:rsidP="00EC5F6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Nusidažymo atsparumas, balais: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C9DC" w14:textId="2E8F0319" w:rsidR="00EC5F65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BFFC" w14:textId="375ED8A8" w:rsidR="00EC5F65" w:rsidRPr="00B547FD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EFD3" w14:textId="5608D83C" w:rsidR="00EC5F65" w:rsidRDefault="002946F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2946FF" w:rsidRPr="00576ADB" w14:paraId="6ED7CEED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48FA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7CA07DA4" w14:textId="4D89F7C1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1 papunkti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0F058" w14:textId="4D436E21" w:rsidR="002946FF" w:rsidRPr="002E295B" w:rsidRDefault="002946FF" w:rsidP="00EC5F6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ausai trinčiai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BE0" w14:textId="4D50F108" w:rsidR="002946FF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E3EC" w14:textId="01EA0237" w:rsidR="002946FF" w:rsidRPr="00B547FD" w:rsidRDefault="00DA0CFD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A0CFD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D3BD" w14:textId="0505A8AB" w:rsidR="002946FF" w:rsidRDefault="002946F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5590296F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0E061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B28444F" w14:textId="39134CCB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2 papunkti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527C" w14:textId="182A742C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šlapiai trinčiai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612F9" w14:textId="4DD1C7ED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AF94" w14:textId="6E0B7890" w:rsidR="002946FF" w:rsidRPr="00B547FD" w:rsidRDefault="00DA0CFD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A0CFD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816E" w14:textId="6380E1CD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6CD68CCC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9A01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2708ED28" w14:textId="25DC165D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3 papunkti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D7E6" w14:textId="73851EE7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kalbimui prie 40</w:t>
            </w:r>
            <w:r w:rsidRPr="002E295B">
              <w:rPr>
                <w:rFonts w:ascii="Times New Roman" w:hAnsi="Times New Roman" w:cs="Times New Roman"/>
              </w:rPr>
              <w:sym w:font="Symbol" w:char="F0B0"/>
            </w:r>
            <w:r w:rsidRPr="002E295B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D4727" w14:textId="265B50A9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F90A3" w14:textId="14FC2E55" w:rsidR="002946FF" w:rsidRPr="00B547FD" w:rsidRDefault="00DA0CFD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A0CFD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CA585" w14:textId="20EC70B6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33D15B70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E5F0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3C86ED7C" w14:textId="69698A69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4 papunkti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8DA8" w14:textId="0976E057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prakaitui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4372E" w14:textId="4031D434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AEB0" w14:textId="39668EAE" w:rsidR="002946FF" w:rsidRPr="00B547FD" w:rsidRDefault="00DA0CFD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A0CFD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5AA6" w14:textId="0F1C1C5C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7C2F0752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F22D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22C841DA" w14:textId="11F041E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5 punkta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0F00" w14:textId="13EFF70A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Spalvų skirtumas, Δ E</w:t>
            </w:r>
            <w:r w:rsidRPr="002E295B">
              <w:rPr>
                <w:rFonts w:ascii="Times New Roman" w:hAnsi="Times New Roman" w:cs="Times New Roman"/>
                <w:vertAlign w:val="subscript"/>
              </w:rPr>
              <w:t>CMC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65CA" w14:textId="5800A5CD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A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4DAB7" w14:textId="03F7905F" w:rsidR="002946FF" w:rsidRPr="00B547FD" w:rsidRDefault="00B95D99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75A46" w14:textId="3E97F750" w:rsidR="002946FF" w:rsidRDefault="00B95D99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2946FF" w:rsidRPr="00576ADB" w14:paraId="72FF14A4" w14:textId="77777777" w:rsidTr="00473306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BFEC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5E0D8414" w14:textId="4A8BD7CA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6 punkta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0CE4E" w14:textId="487BC558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Atsparumas dilinimui, sūkiai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546A" w14:textId="224C9ECF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0CF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>0 000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2452" w14:textId="4AD00C0B" w:rsidR="002946FF" w:rsidRPr="00B547FD" w:rsidRDefault="00DA0CFD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A0CFD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4585F" w14:textId="021720C1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2151179B" w14:textId="77777777" w:rsidR="00B95D99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5B5C9DE5" w:rsidR="00B95D99" w:rsidRPr="00B95D99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B95D99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. </w:t>
      </w:r>
    </w:p>
    <w:p w14:paraId="26C82305" w14:textId="77777777" w:rsidR="006D351B" w:rsidRDefault="006D351B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47ED5C69" w14:textId="77777777" w:rsidR="00B95D99" w:rsidRPr="00B95D99" w:rsidRDefault="00B95D99" w:rsidP="00B95D99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95D99">
        <w:rPr>
          <w:rFonts w:ascii="Times New Roman" w:hAnsi="Times New Roman" w:cs="Times New Roman"/>
          <w:b/>
        </w:rPr>
        <w:t>Pastabos</w:t>
      </w:r>
      <w:r w:rsidRPr="00B95D99">
        <w:rPr>
          <w:rFonts w:ascii="Times New Roman" w:hAnsi="Times New Roman" w:cs="Times New Roman"/>
        </w:rPr>
        <w:t xml:space="preserve">: </w:t>
      </w:r>
    </w:p>
    <w:p w14:paraId="466C8A83" w14:textId="77777777" w:rsidR="00DA0CFD" w:rsidRPr="00DA0CFD" w:rsidRDefault="00DA0CFD" w:rsidP="00DA0CFD">
      <w:pPr>
        <w:suppressAutoHyphens/>
        <w:spacing w:after="0" w:line="240" w:lineRule="auto"/>
        <w:ind w:left="34" w:hanging="34"/>
        <w:jc w:val="both"/>
        <w:rPr>
          <w:rFonts w:ascii="Times New Roman" w:hAnsi="Times New Roman" w:cs="Times New Roman"/>
        </w:rPr>
      </w:pPr>
      <w:r w:rsidRPr="00DA0CFD">
        <w:rPr>
          <w:rFonts w:ascii="Times New Roman" w:hAnsi="Times New Roman" w:cs="Times New Roman"/>
        </w:rPr>
        <w:t xml:space="preserve">Rodiklis 5 ,,spalvų skirtumas” reikalaujamas sutarties vykdymo metu ir nustato leidžiamą spalvos nukrypimą nuo suderinto darbinio pavyzdžio. </w:t>
      </w:r>
    </w:p>
    <w:p w14:paraId="796E17DC" w14:textId="4D0AA452" w:rsidR="00B95D99" w:rsidRPr="00B95D99" w:rsidRDefault="00DA0CFD" w:rsidP="00DA0CFD">
      <w:pPr>
        <w:suppressAutoHyphens/>
        <w:spacing w:after="0" w:line="240" w:lineRule="auto"/>
        <w:ind w:left="34" w:hanging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A0CFD">
        <w:rPr>
          <w:rFonts w:ascii="Times New Roman" w:hAnsi="Times New Roman" w:cs="Times New Roman"/>
        </w:rPr>
        <w:t>Rodiklis 6 ,,Atsparumas dilinimui“ tikrinamas kojinės pėdos apatinės dalies.</w:t>
      </w:r>
    </w:p>
    <w:p w14:paraId="1C650844" w14:textId="77777777" w:rsidR="006270E2" w:rsidRPr="006C5612" w:rsidRDefault="006270E2" w:rsidP="006C56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E2AA3" w14:textId="77777777" w:rsidR="00C92C75" w:rsidRDefault="00C92C75" w:rsidP="00D91173">
      <w:pPr>
        <w:spacing w:after="0" w:line="240" w:lineRule="auto"/>
      </w:pPr>
      <w:r>
        <w:separator/>
      </w:r>
    </w:p>
  </w:endnote>
  <w:endnote w:type="continuationSeparator" w:id="0">
    <w:p w14:paraId="573AA569" w14:textId="77777777" w:rsidR="00C92C75" w:rsidRDefault="00C92C75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2F35DD57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473306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04076" w14:textId="77777777" w:rsidR="00C92C75" w:rsidRDefault="00C92C75" w:rsidP="00D91173">
      <w:pPr>
        <w:spacing w:after="0" w:line="240" w:lineRule="auto"/>
      </w:pPr>
      <w:r>
        <w:separator/>
      </w:r>
    </w:p>
  </w:footnote>
  <w:footnote w:type="continuationSeparator" w:id="0">
    <w:p w14:paraId="23EC30B5" w14:textId="77777777" w:rsidR="00C92C75" w:rsidRDefault="00C92C75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4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5"/>
  </w:num>
  <w:num w:numId="4">
    <w:abstractNumId w:val="1"/>
  </w:num>
  <w:num w:numId="5">
    <w:abstractNumId w:val="3"/>
  </w:num>
  <w:num w:numId="6">
    <w:abstractNumId w:val="9"/>
  </w:num>
  <w:num w:numId="7">
    <w:abstractNumId w:val="2"/>
  </w:num>
  <w:num w:numId="8">
    <w:abstractNumId w:val="20"/>
  </w:num>
  <w:num w:numId="9">
    <w:abstractNumId w:val="0"/>
  </w:num>
  <w:num w:numId="10">
    <w:abstractNumId w:val="17"/>
  </w:num>
  <w:num w:numId="11">
    <w:abstractNumId w:val="5"/>
  </w:num>
  <w:num w:numId="12">
    <w:abstractNumId w:val="4"/>
  </w:num>
  <w:num w:numId="13">
    <w:abstractNumId w:val="16"/>
  </w:num>
  <w:num w:numId="14">
    <w:abstractNumId w:val="7"/>
  </w:num>
  <w:num w:numId="15">
    <w:abstractNumId w:val="11"/>
  </w:num>
  <w:num w:numId="16">
    <w:abstractNumId w:val="18"/>
  </w:num>
  <w:num w:numId="17">
    <w:abstractNumId w:val="8"/>
  </w:num>
  <w:num w:numId="18">
    <w:abstractNumId w:val="14"/>
  </w:num>
  <w:num w:numId="19">
    <w:abstractNumId w:val="19"/>
  </w:num>
  <w:num w:numId="20">
    <w:abstractNumId w:val="13"/>
  </w:num>
  <w:num w:numId="21">
    <w:abstractNumId w:val="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088"/>
    <w:rsid w:val="00050982"/>
    <w:rsid w:val="000606FF"/>
    <w:rsid w:val="0006436F"/>
    <w:rsid w:val="000742AC"/>
    <w:rsid w:val="00074F9F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42827"/>
    <w:rsid w:val="001461D3"/>
    <w:rsid w:val="001534BA"/>
    <w:rsid w:val="00154EF5"/>
    <w:rsid w:val="001621A3"/>
    <w:rsid w:val="001662C8"/>
    <w:rsid w:val="00167A8B"/>
    <w:rsid w:val="001733DC"/>
    <w:rsid w:val="00183762"/>
    <w:rsid w:val="00184012"/>
    <w:rsid w:val="001904B4"/>
    <w:rsid w:val="001918CE"/>
    <w:rsid w:val="00193A4E"/>
    <w:rsid w:val="001A1E30"/>
    <w:rsid w:val="001A4C1F"/>
    <w:rsid w:val="001A512E"/>
    <w:rsid w:val="001B6843"/>
    <w:rsid w:val="001B6FA0"/>
    <w:rsid w:val="001C0630"/>
    <w:rsid w:val="001C0D3E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55B7"/>
    <w:rsid w:val="002164B8"/>
    <w:rsid w:val="00221655"/>
    <w:rsid w:val="00223276"/>
    <w:rsid w:val="00225388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66B0B"/>
    <w:rsid w:val="00272052"/>
    <w:rsid w:val="002744E4"/>
    <w:rsid w:val="002746F4"/>
    <w:rsid w:val="00275301"/>
    <w:rsid w:val="00281675"/>
    <w:rsid w:val="00283302"/>
    <w:rsid w:val="00293223"/>
    <w:rsid w:val="002946FF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2380"/>
    <w:rsid w:val="002E295B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7388"/>
    <w:rsid w:val="0037797B"/>
    <w:rsid w:val="00384C11"/>
    <w:rsid w:val="00386EDF"/>
    <w:rsid w:val="0039068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5C3F"/>
    <w:rsid w:val="003E42E5"/>
    <w:rsid w:val="003F2F45"/>
    <w:rsid w:val="00406C7C"/>
    <w:rsid w:val="00414510"/>
    <w:rsid w:val="004171B2"/>
    <w:rsid w:val="00421A7F"/>
    <w:rsid w:val="00422F3C"/>
    <w:rsid w:val="00423E4A"/>
    <w:rsid w:val="00425762"/>
    <w:rsid w:val="00425E46"/>
    <w:rsid w:val="0042648B"/>
    <w:rsid w:val="00430976"/>
    <w:rsid w:val="00433759"/>
    <w:rsid w:val="0043421C"/>
    <w:rsid w:val="0043588E"/>
    <w:rsid w:val="004416C2"/>
    <w:rsid w:val="00441ACB"/>
    <w:rsid w:val="00451690"/>
    <w:rsid w:val="00460658"/>
    <w:rsid w:val="00466CD5"/>
    <w:rsid w:val="0047019C"/>
    <w:rsid w:val="00471C4E"/>
    <w:rsid w:val="00473306"/>
    <w:rsid w:val="004811DB"/>
    <w:rsid w:val="004856BC"/>
    <w:rsid w:val="00487626"/>
    <w:rsid w:val="00490752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5760"/>
    <w:rsid w:val="005A6010"/>
    <w:rsid w:val="005A6292"/>
    <w:rsid w:val="005A762A"/>
    <w:rsid w:val="005B0BF3"/>
    <w:rsid w:val="005B199D"/>
    <w:rsid w:val="005B2AA6"/>
    <w:rsid w:val="005B3968"/>
    <w:rsid w:val="005C1D58"/>
    <w:rsid w:val="005C471C"/>
    <w:rsid w:val="005C589B"/>
    <w:rsid w:val="005C5EE6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10C8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1D41"/>
    <w:rsid w:val="00714430"/>
    <w:rsid w:val="00717B8C"/>
    <w:rsid w:val="00723C65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2F5"/>
    <w:rsid w:val="007B7EA5"/>
    <w:rsid w:val="007C09EE"/>
    <w:rsid w:val="007C236F"/>
    <w:rsid w:val="007D6053"/>
    <w:rsid w:val="007D6D58"/>
    <w:rsid w:val="007E1B15"/>
    <w:rsid w:val="007F4F92"/>
    <w:rsid w:val="007F61FB"/>
    <w:rsid w:val="0080171B"/>
    <w:rsid w:val="00803A97"/>
    <w:rsid w:val="00803F74"/>
    <w:rsid w:val="008119C3"/>
    <w:rsid w:val="0081322B"/>
    <w:rsid w:val="0081612A"/>
    <w:rsid w:val="00816729"/>
    <w:rsid w:val="00820F44"/>
    <w:rsid w:val="00823075"/>
    <w:rsid w:val="008246F7"/>
    <w:rsid w:val="00826388"/>
    <w:rsid w:val="0083228D"/>
    <w:rsid w:val="0084045F"/>
    <w:rsid w:val="00840546"/>
    <w:rsid w:val="00840F41"/>
    <w:rsid w:val="008431A5"/>
    <w:rsid w:val="00844367"/>
    <w:rsid w:val="00845D55"/>
    <w:rsid w:val="00855912"/>
    <w:rsid w:val="008607A2"/>
    <w:rsid w:val="00865105"/>
    <w:rsid w:val="0086579A"/>
    <w:rsid w:val="00873A00"/>
    <w:rsid w:val="0087792E"/>
    <w:rsid w:val="00885945"/>
    <w:rsid w:val="00890A8B"/>
    <w:rsid w:val="008973A5"/>
    <w:rsid w:val="0089771E"/>
    <w:rsid w:val="008A0664"/>
    <w:rsid w:val="008A428E"/>
    <w:rsid w:val="008B28A2"/>
    <w:rsid w:val="008B670E"/>
    <w:rsid w:val="008C3BB6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6B32"/>
    <w:rsid w:val="009377C5"/>
    <w:rsid w:val="00937D6A"/>
    <w:rsid w:val="00950B2E"/>
    <w:rsid w:val="0096077A"/>
    <w:rsid w:val="009622B4"/>
    <w:rsid w:val="00962FF2"/>
    <w:rsid w:val="00965313"/>
    <w:rsid w:val="009807C5"/>
    <w:rsid w:val="00981202"/>
    <w:rsid w:val="00981F39"/>
    <w:rsid w:val="00986CF3"/>
    <w:rsid w:val="00992498"/>
    <w:rsid w:val="00992DFE"/>
    <w:rsid w:val="009C75E8"/>
    <w:rsid w:val="009D24A8"/>
    <w:rsid w:val="009D32AB"/>
    <w:rsid w:val="009E5DB5"/>
    <w:rsid w:val="009E7D04"/>
    <w:rsid w:val="009E7EFC"/>
    <w:rsid w:val="009F5CFE"/>
    <w:rsid w:val="009F70DA"/>
    <w:rsid w:val="00A07A17"/>
    <w:rsid w:val="00A1136E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3605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53410"/>
    <w:rsid w:val="00B547FD"/>
    <w:rsid w:val="00B6206E"/>
    <w:rsid w:val="00B630E7"/>
    <w:rsid w:val="00B64B86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228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551D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2C75"/>
    <w:rsid w:val="00C95AB8"/>
    <w:rsid w:val="00C9671F"/>
    <w:rsid w:val="00CA392E"/>
    <w:rsid w:val="00CA47DC"/>
    <w:rsid w:val="00CA670B"/>
    <w:rsid w:val="00CA7BAC"/>
    <w:rsid w:val="00CB0007"/>
    <w:rsid w:val="00CB3AB9"/>
    <w:rsid w:val="00CC6958"/>
    <w:rsid w:val="00CD0ED9"/>
    <w:rsid w:val="00CD1864"/>
    <w:rsid w:val="00CD19EA"/>
    <w:rsid w:val="00CD43F8"/>
    <w:rsid w:val="00CE28A5"/>
    <w:rsid w:val="00CE5F67"/>
    <w:rsid w:val="00CF6EBC"/>
    <w:rsid w:val="00CF70F0"/>
    <w:rsid w:val="00D018E3"/>
    <w:rsid w:val="00D01FDB"/>
    <w:rsid w:val="00D04459"/>
    <w:rsid w:val="00D11D58"/>
    <w:rsid w:val="00D13402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56A0"/>
    <w:rsid w:val="00D91173"/>
    <w:rsid w:val="00D967F5"/>
    <w:rsid w:val="00D96CDD"/>
    <w:rsid w:val="00DA0CFD"/>
    <w:rsid w:val="00DA73F8"/>
    <w:rsid w:val="00DB3E8E"/>
    <w:rsid w:val="00DB3E9E"/>
    <w:rsid w:val="00DB59DA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71824"/>
    <w:rsid w:val="00F72F80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3DFD6-787A-459E-9472-7CD3DD883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3</Words>
  <Characters>2583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5</cp:revision>
  <cp:lastPrinted>2021-03-23T07:30:00Z</cp:lastPrinted>
  <dcterms:created xsi:type="dcterms:W3CDTF">2025-09-15T05:35:00Z</dcterms:created>
  <dcterms:modified xsi:type="dcterms:W3CDTF">2025-09-16T05:04:00Z</dcterms:modified>
</cp:coreProperties>
</file>